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ASR</w:t>
      </w:r>
      <w:r>
        <w:t xml:space="preserve"> </w:t>
      </w:r>
      <w:r>
        <w:t xml:space="preserve">+</w:t>
      </w:r>
      <w:r>
        <w:t xml:space="preserve"> </w:t>
      </w:r>
      <w:r>
        <w:t xml:space="preserve">P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16</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ธที่</w:t>
      </w:r>
      <w:r>
        <w:t xml:space="preserve"> </w:t>
      </w:r>
      <w:r>
        <w:t xml:space="preserve">16</w:t>
      </w:r>
      <w:r>
        <w:t xml:space="preserve"> </w:t>
      </w:r>
      <w:r>
        <w:t xml:space="preserve">ตุลาคม</w:t>
      </w:r>
      <w:r>
        <w:t xml:space="preserve"> </w:t>
      </w:r>
      <w:r>
        <w:t xml:space="preserve">2567</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นเดียวมีคนเหมือนกัน การคุ้มครองผู้บริโภค เมื่องานนี คนก็สอบถามกับประธานสภาผู้แทนราษฎร ใครจะพาไปเป็นคนในสภาอุโบสถอีกรอบเปรม วันนี้อาการเป็นยังไง ไว้ติดต่อไปครับ ของคณะกรรมให้ไปตรวจสอบคุณสมบัติต่าง ๆ ได้มีการออกมาพูดถึงเรื่องนี้ตั้งกรรมาธิการ 35 คณะไปตรวจสอบรายชื่อคนที่ไม่น่าเชื่อถือที่มาร่วมงานในสภามีคลิปเสียงนักการเมืองเกี่ยวกับ The iCon นี่แหละครับ ความคืบหน้าเรื่องนี้การตั้งกรรมการสอบกรณีคลิปเสียงมีการสนทนาระหว่างบอสพอล นายวรัตน์พล วรัตย์วรกุล ได้มีการพูดถึงการก่อตั้งของ cio CEO นี่แหละครับ ของ the icon Groupอ้างว่าเป็นนักการเมืองเลขาธิการสภาผู้แทนราษฎรกับรัฐสภาพ ที่ดูแลเรื่องความปลอดภัยของรัฐสภา มาพูดคุยหารือหลายเรื่องเลยทีเดียว โดยเฉพาะเรื่องของคลิปเสียงที่เกิดขึ้นนะครับ ฟังแล้วไม่ได้ระบุว่าเป็นใคร เพราะฉะนั้น ถ้ามีผู้มาแจ้งอ้างเรื่องของกรรมาธิการและทางศูนย์บริการแจ้งว่าได้รับความเสียหายทั้งสภาเองก็ต้องดำเนินการต่อไป อันนี้ไม่ใช่เฉพาะกรรมาธิการที่จะร้องนะครับ ถ้าประชาชนที่เกี่ยวข้องนี่ ได้รับความเสียหายจากคลื่นเสียงนี้ อย่างน้อยก็คือผู้สนทนา เขาสามารถบอกว่าเขาเสียหายก็มาแจ้งที่สภา ทางสภาจะดำเนินการต่อไปที่เกี่ยวข้องกับเรื่องของคณะกรรมาธิการในชุดนั้น ถ้าเกิดความเสียหายแล้วและสภาเองจะต้องดำเนินการต่อไปนะครับ ถัดมา ประธานสภาผู้แทนราษฎรยังได้กล่าวเพิ่มเติมอื่น ๆ ที่เกี่ยวข้องกับเรื่องของคนที่ไปแอบอ้างในคณะกรรมาธิการ มาถ่ายรูปในสภา เพื่อใช้เป็นประโยชน์ในการเรียกร้องเรื่องต่าง ๆ จากบุคคลภายนอก ทำให้เกิดความเสียหาย เรื่องนี้ได้ดำเนินการแจ้งความไปแล้วใน 2 ประเด็นนะครับ ก็คือกรณีเป็นสุภาพสตรีผู้ชมจำได้ใช่ไหมครับ แต่งกายชุดข้าราชการแล้วก็มาถ่ายรูปนี่ตั้งแต่เดือนสิงหาคมที่ผ่านมาแล้ว ส่วนเรื่องที่ 2 เป็นชายที่ไปถ่ายรูปในห้องประชุม ซึ่งดูจากวีดีโอแล้วเป็นภาพวันที่ 11 กันยายนที่ผ่านมานะครับ เพราะว่าวันนั้นมีการประชุมการพิจารณาเลือกรองประธานสภาผู้แทนราษฎรคนที่ 2 และเมื่อประชุมจบแล้วก็ปิดการประชุมสภา และช่วงที่ปิดการประชุมด้วยนะครับ เจ้าหน้าที่ของกองการประชุมกำลังดังเอกสารต่าง ๆ ไปไว้ในห้องประชุม และจัดเตรียมการประชุมในวันถัดไป ในระหว่างนั้น คนดังกล่าวเข้าไปในห้องประชุมนะครับ ไม่กี่นาทีแล้วก็ถ่ายรูปเพื่อให้เห็นว่าเข้าไปอยู่ในห้องประชุมนั้น ซึ่งกรณีนี้ได้แจ้งความที่สถานีตำรวจแล้ว เมื่อวันที่ 8 ตุลาคมที่ผ่านมา แต่ทั้ง 2 คนเป็นบุคคลที่มีคดีตามศาลต่าง ๆ เป็นคดีไปแล้ว 10 คดีนะครับ เรื่องที่สภาอีกทั้งสภาได้ดำเนินการในส่วนต่างไปแล้วด้วยเช่นกันอย่างไรก็ตามนั้นครับ ท่านอาจารย์บอกว่าตัวเองได้กำชับกับเลขาธิการสภาผู้แทนราษฎรรวมถึงเจ้าหน้าที่รักษาความปลอดภัย บอกว่าต่อไปนี้ต้องมีความเข้มงวดเรื่องของบุคคลภายนอก จะเข้ามาสู่อาคารรัฐสภาให้มากยิ่งขึ้น ในขณะเดียวกันนะครับ ตนก็จะออกหนังสือไปยังประธานคณะกรรมาธิการ ทั้ง 35 คณะ ในสภาผู้แทนราษฎร ประธานคณะกรรมาธิการวิสามัญต่าง ๆ ให้ตรวจสอบบุคคลที่แต่งตั้งเป็นที่ปรึกษาคณะทำงานของคณะกรรมาธิการว่ามีบุคคลใดไม่น่าเชื่อถือ ขอให้พิจารณาถอดถอนออกจากคณะกรรมการชุดนั้น ๆ นะครับ เพราะถ้าเรื่องนี้เกิดขึ้น ไม่ว่าจะเป็นกรรมาธิการชุดใด ถ้ามีที่ปรึกษาหรือคณะทำงานนั้นไปแอบอ้าง เกิดความเสียหายแล้ว คนที่แต่งตั้ง ก็คือประธานคณะกรรมาธิการ จะต้องเป็นคนรับผิดชอบ อย่างน้อยที่สุดก็คือเรื่องของประมวลจริยธรรม เพราะว่ามีประมวลจริยธรรมของสมาชิกรัฐสภาครอบคลุมไปถึงครอบครัว สส. และครอบครัวของกรรมาธิการด้วย เมื่อถามว่าต้องแต่งตั้งกรรมการมาตรวจสอบบุคคลที่มาแอบอ้างหรือไม่อย่างไร ประธานสภากล่าวว่าความจริงนี่ ในสภาก็มีกรรมาธิการพิจารณาเรื่องนี้อยู่แล้ว เรื่องที่เกี่ยวข้องกับการทุจริตไปแอบอ้าง สามารถทำให้คณะกรรมการ ปปช. ของสภาผู้แทนราษฎรไปตรวจสอบได้นะครับ หรือหากว่ามีข้อที่เกี่ยวข้องกับผู้บริโภคก็ให้คณะกรรมการคุ้มครองผู้บริโภคดำเนินการเรียกผู้ที่เกี่ยวข้องมาชี้แจงได้ด้วยเช่นกัน กรณี The iCon มีการย้อนไปถึงการบริการช่วงปี 2565 ทางสภาชุดปัจจุบันสามารถตรวจสอบได้หรือไม่ ประธานสภาผู้แทนราษฎรกล่าวว่าถ้ากรรมการชุดที่พ้นไปแล้วนี่นะ พ้นสภาพไปแล้ว ถ้าต่อเนื่องไปถึงสภาชุดปัจจุบันคนคนนั้นยังมาเป็นกรรมาธิการได้ชุดปัจจุบันอยู่นั้น หรือได้รับการแต่งตั้งในสภาสมัยนี้ สภาชุดนี้ก็สามารถตรวจสอบได้นะครับ อย่างไรก็ตามแม้ว่ากรรมาธิการชุดที่แล้วจะออกไป ถ้าเกิดความเสียหายคนภายนอกก็สามารถร้องเรียนได้ โดยไปร้องที่สถานีตำรวจ และยังเป็นคำถามอีกคำถามหนึ่ง ทำให้รัฐสภาเสื่อมเสียหรือไม่ ประโยคนี้แหละครับ ประธานสภาผู้แทนราษฎรกล่าวว่า อะไรที่เป็นอำนาจหน้าที่ของทางรัฐสภาทำได้ก็ต้องทำ เพื่อประโยชน์ของประชาชน เพื่อความน่าเชื่อถือของสภาด้วย เพราะว่ากรรมาธิการทำงานช่วยเหลือพี่น้องประชาชน แต่ถ้าประชาชนไม่เชื่อถือก็ไม่เป็นประโยชน์ ฉะนั้น ทางสภาเองต้องรักษาความน่าเชื่อถือความเชื่อมั่นของประชาชน ที่มีต่อระบบนิติบัญญัติให้ได้ ซึ่งสภาเองก็จะพยายามนะครับ ไม่ใช่หมายความว่าจะต้องติดคุกติดตะราง แต่อย่างน้อยที่สุด สร้างความเชื่อมั่นให้กับประชาชนได้เกิดความเข้าใจเรื่องนี้ได้เป็นอย่างดีด้วยต่อไปครับ เรื่องใหญ่ที่ The iCon Group นะครับ มาถึงนักการเมืองแล้วก็ถึงสภาเลยก็ว่าได้นะครับ ทำให้ต้องมีการพิจารณาดูว่า 35 คณะกรรมาธิการนี่ที่เขาเข้ามาค่าตอบแทน มีหลายตำแหน่งนะ ที่ปรึกษาก็มีก็มี อนุกรรมการก็มีนะครับ พิกัดตำแหน่งเลยมันก็บอกว่าหลายตำแหน่งที่เข้ามาประชุมกรรมาธิการเมื่อกี้ก็มาแค่ตัวไม่ได้พูดอะไรเลยไม่ได้ใส่ความเห็นได้เลย อย่างนี้ก็มีเหมือนกันหลายคนมาแล้วก็ถ่ายรูป ถ่ายรูปในห้องประชุมถ่ายรูปเอกสารการประชุมแล้วก็ไปโพสต์ว่าตัวเองเข้าประชุม หน้าที่รัฐสภาในเรื่องนี้ก็ทำให้คุณประเสริฐบุญเรืองนะครับ ประธานคณะกรรมาธิการกิจการสภาผู้แทนราษฎร นะครับ อยากจะขอไปทางประธานรัฐสภาให้คณะกรรมาธิการ เรียกแล้วก็เชิญนะครับ ที่สุดของประธานกรรมาธิการถามมันทั้ง 35 คณะเข้ามาพูดคุยหารือกันหน่อยนะครับ เรื่องของการแต่งตั้งบุคคลคนต่าง ๆ เข้ามาทำหน้าที่กรรมาธิการทั้ง 35 คณะนี่นะครับ โดยคุณประเสริฐบุญเรืองประธานคณะกรรมาธิการกิจการสภาผู้แทนราษฎร กล่าวถึงกรณีที่มีการเผยแพร่คลิปเสียงบุคคลเรียกรับเงินคุณวร… คุณวรพล วรัตน์วรกุล คุณหรือครับ ผู้ก่อตั้ง the icon group เพื่อแลกกับการคุยอ่ะไม่ให้ถูกตรวจสอบจากกรรมาธิการก็บอกนะครับ ว่ายอมรับว่าประเด็นที่เป็นปัญหาแล้วก็สนับสนุนให้มีการตรวจสอบในเรื่องดังกล่าว อย่างไรก็ดีแม้ว่าคณะกรรมาธิการจะมีหน้าที่แล้วก็อำนาจตรวจสอบตามข้อบังคับการประชุมสภา แต่ตนมองว่าควรทำให้เกิดผลเป็นรูปธรรม ผ่านการร่วมพูดคุยการของคณะกรรมาธิการหัน 35 คณะ โดยนายวันมูหะมัดนอร์ มะทา ประธานสภาผู้แทนราษฎร โดยเชิญประธานคณะกรรมาธิการของสภานะครับ หารือการกำหนดแนวทางหรือข้อปฏิบัติ มีการแต่งตั้งบุคคลภายนอกให้ดำรงตำแหน่งต่าง ๆ ในกรรมาธิการ เช่น ที่ปรึกษาเลขานุการ คณะกรรมาธิการ เป็นต้นนี่นะครับ นอกจากนั้นแล้วคณะกรรมาธิการแต่ละคณะนี่ก็ควรจะมีการตรวจสอบบุคคลที่แต่งตั้งตำแหน่งต่าง ๆ ตั้งแต่ประวัติ แล้วก็คุณสมบัติส่วนบุคคล คุณประเสริฐบอกด้วยนะครับ ว่าเรื่องที่เกิดขึ้นตนไม่ทราบข้อเท็จจริงตนได้บอกว่า เรื่องเกิดขึ้นในคณะกรรมาธิการอะไรที่เขามีการอ้างถึงก็เป็นบุคคลที่มีตำแหน่งใดในกรรมาธิการหรือไม่ หากเป็นบุคคลภายนอก คณะกรรมาธิการต้องเข้มงวด แล้วก็กวดขัน ไม่ใช้ตำแหน่งที่ได้ไปเรียกรับผลประโยชน์ ซึ่งต้องยอมรับว่าที่ผ่านมามีประเด็นปัญหาเช่นนี้ เกิดขึ้นมาแล้ว ทั้งนี้หากกรณีที่เกิดขึ้นนะครับ มีคนที่ได้รับผลกระทบ มีความเดือดร้อน สามารถที่จะยื่นเรื่องให้กับกรรมาธิการกิจการสภาตรวจสอบได้ ส่วนกรณีที่บุคคลที่ถูกแต่งตั้งในกรรมาธิการ มีประเด็นปัญหา ควรคาดโทษประธานกรรมาธิการในแง่จริยธรรมหรือไม่นะครับ คุณประเสริฐบอกด้วยนะครับ ว่อาจไม่ถึงจริยธรรม เพราะเป็นนามธรรมเกินไป แต่ขอเรียกร้องถามหาจิตสำนึกแทนการคาดโทษนะครับ // ประเด็นของ The iCon Group ทำให้ประชาชนติดตามสื่อสารมวลชนมากขึ้นนะคะ เนื่องจากว่าจะต้องการทราบว่าจะเป็นอย่างไรกระบวนการต่าง ๆ ที่เกิดขึ้นโดยเฉพาะทางกฎหมายต้องมีกระบวนการขั้นตอนอีกเยอะนะครับ ในส่วนของสภาเอง วันนี้การประชุมของคณะกรรมาธิการของสภาผู้แทนราษฎร ผมเชื่อว่าวันนี้พี่น้องสื่อมวลชนในห้องสื่อต่าง ๆ ของสภานี่ ไปเกาะติดอย่างน้อย 2 ห้องประชุม 1. ก็คือคณะกรรมาธิการป้องกันและปราบปรามการฟอกเงินและยาเสพติด ของสภาผู้แทนราษฎรนี่แหละครับ โดยมี สส. เลิศศักดิ์ พัฒนชัยกุล สส. จากทางพรรคเพื่อไทย จังหวัดเลยนั่งเป็นประธานกรรมาธิการอยู่บอกว่าวันนี้ได้เชิญผู้ที่เกี่ยวข้องมาหารือมาพูดคุยกันเรื่องที่เกี่ยวข้องกับ the icon Group นี่แหละครับ ไปฟังการเปิดเผยนะครับ ของสเลิศศักดิ์พัฒนชัยกุลสสจังหวัดเลยจากทางพรรคเพื่อไทยในฐานะประธานคณะกรรมาธิการป้องกันและปราบปรามการฟอกเงินและยาเสพติดของสภาผู้แทนราษฎร ได้ให้สัมภาษณ์ถึงกรณีคลิปเสียงชายคนหนึ่ง อ้างว่าเป็นการบริการรับเบี้ยเคลียร์ The iCon Group นี่บอกว่าตัวเองยืนยันอย่างชัดเจนว่ากรรมาธิการ ป.ป.ช. ทำทุกเรื่องอย่างตรงไปตรงมาไม่มีการเจรจาหรือทำอะไรให้ประชาชนเดือดร้อน ไม่เคยเจรจาต่อรอง ไม่เคยมีปรากฏการณ์นี้เกิดขึ้นในกรรมาธิการคณะนี้ ชุดนี้แหละครับ ส่วนกรณีมีคนมาติดต่อเข้ามาขอเคลียร์ เพื่อไม่ให้พิจารณาเรื่องของ The icon Group หรือไม่อย่างไร สส. เลิศศักดิ์ในฐานะประธานคณะกรรมการกล่าวว่าไม่มีหรอกครับ วันนี้วันที่ 16 ตุลาคมจะพิจารณาเรื่องนี้เบื้องต้นมีความผิดปกติอย่างแน่นอน ประชาชนเดือดร้อนเป็นจำนวนมาก เพราะฉะนั้น ทางการบริการเองคงจะหาข้อมูลเตรียมไปด้วย และติดตามต่าง ๆ ส่วนเจ้าของเรื่องที่เป็นเจ้าหน้าที่ของรัฐดำเนินการเรื่องนี้อย่างไร ขอให้ติดตามดูว่ากรรมการจะดำเนินการอย่างไรต่อไป เป็นเครื่องพิสูจน์ว่า ไม่มีใครมาล็อบบี้หรือเจรจาอะไรได้นะครับ ถัดมา สส. เลิศศักดิ์ยังได้กล่าวเพิ่มเติมเรื่องของที่ The iCon Group เป็นความเสียหายของประชาชนเป็นจำนวนมาก บอกว่ากลายเป็นบทเรียนสำคัญสำหรับบุคคลที่จะลงทุนหรือมาซื้อสินค้า รวมไปถึงการเข้าสู่ธุรกิจแบบนี้แหละต้องดำเนินการเรื่องของคดีต่าง ๆ เป็นบทเรียน เอาผิดผู้ที่ประสงค์ไม่ดีกับประชาชนออกมารับผิดชอบด้วยแหละครับ และเมื่อถามว่ามีคนแอบอ้างเป็นกรรมาธิการเรียกว่าเป็นนักต้มตุ๋นได้หรือไม่อย่างไร สส. เลิศศักดิ์กล่าวว่าคงทำนองนั้นนะครับ คลิปเสียงนี้เป็นความจริงถือว่าเป็นนักฉวยโอกาสไม่ได้มีตำแหน่งอะไรใหญ่โตหรือมีศักดิ์ศรีเพียงพอจะเจรจากับใคร เป็นแค่นักต้มตุ๋นธรรมดา แหละหลาย ๆ คนก็สังเกตเลยครับ คนที่มีคลิปเสียงนี่หน้าคุ้น ๆ เหมือนมาเดินในสภานะ อันนี้คือมันก็พูดกันทุกวันนี้ได้ยินแบบนี้นะคะ วันนี้มีผู้เสียหาย และมีระบุราคาของความเสียหายเป็นจำนวนมาก จะทำให้กระบวนการการตรวจสอบต่าง ๆ นี่ผิด ๆ หรือล่าช้าเกินไปหรือไม่ ประเด็นนี้ประธานคณะกรรมาธิการกล่าวว่าตอนนี้กำลังตรวจสอบ ตำรวจกำลังรับแจ้งความ การดำเนินคดีต่าง ๆ อาจจะต้องมีหน่วยงานหรือใครที่เข้าไปช่วยดำเนินการแบบกลุ่มนะครับ หรือต้องมีหน่วยงานกลางเข้ามาดูแลการดำเนินคดี และกำลังพิจารณาว่าใครจะออกมาดำเนินการ ส่วนจะเชิญดาราที่เกี่ยวข้องมาหรือไม่อย่างไร ก็คงต้องเผชิญกับหลายส่วนงานเลยทีเดียว ที่จะต้องเชิญเข้ามาเกี่ยวข้องด้วย ได้เขามาชี้แจงมาพูดคุยกัน อาจจะไม่จบเลยเพียงครั้งเดียวอย่างแน่นอนนะครับ ขยับไปที่ฝั่งของวุฒิสภากันบ้างนะครับ ก็มีความคิดความเห็นกรณีของ the icon group ด้วยเหมือนกัน อย่างคุณอังคณานีละไพจิตรประธานคณะกรรมาธิการการพัฒนาการเมืองของที่สภาก็บอกเหมือนกัน เรื่องการตั้งคณะกรรมาธิการที่และดาวถ้าเป็นคณะกรรมาธิการสามัญสสปี 35 คณะ อันนี้คือจะมีเฉพาะสมาชิกรัฐสภา แต่ว่าถ้าเป็นวิสามัญนี่ มีคนนอกเข้ามาด้วย แล้วก็มีตำแหน่งต่าง ๆ เยอะมากในแต่ละคณะกรรมาธิการวิสามัญแล้วก็วิสามัญ หลายคณะคุณวัฒนะ อุปสรรคหลายคณะนี้ ยังไม่รวมอายุเยอะ ๆ ลงไปอีกนะครับ เรื่องนี้ก็เป็นที่มาให้คุณอังคณานีละไพจิตรบอกว่าควรจะมีสะพานโค้งจะมีการตรวจสอบและการตั้งคณะกรรมาธิการในแต่ละคณะเนี่ย กรณีที่อาจจะมีคนนอกนะครับ เรียกรับผลประโยชน์ หลังเอาพรรคพวกเข้ามาทำงาน แต่ว่าจริง ๆ แล้วไม่ได้ทำงานเลยนะครับ คุณอังคณา นีรไพจิตร สมาชิกอยู่ที่สภานะครับ ในฐานะประธานคณะกรรมาธิการการพัฒนาการเมืองการมีส่วนร่วมของประชาชนสิทธิมนุษยชน สิทธิเสรีภาพ และการคุ้มครองผู้บริโภควุฒิสภานะครับ ที่มีผู้เสียหายจำนวนมากร่วมลงทุนกับ The icon Group ว่ามีการใช้ช่องโหว่ของกฎหมาย มีการดำเนินการแล้ว ทำให้เกิดผลกระทบต่อประชาชนจำนวนมาก เนื่องจากสำนักงานคณะกรรมการคุ้มครองผู้บริโภค หรือ สคบ. ระบุว่าผู้ได้รับผลกระทบไม่ได้เป็นผู้เสียหาย ไม่ได้เป็นผู้บริโภคที่ สคบ. ต้องคุ้มครอง หรือจะเป็นกรณีของกฎหมายขายตรง จากนั้นคณะกรรมาธิการจะหารือ แล้วก็ตรวจสอบในเรื่องนี้ โดยต้องเชิญผู้เสียหาย แล้วก็ผู้ที่เกี่ยวข้อง ให้ข้อมูลนะครับ สำหรับกรณีที่มีคลิปเสียงสนทนา Lobby สคบ. และอาจจะล็อบบี้กรรมาธิการนั้น คุณอังคณาบอกนะ ว่าตนนี่ได้ยินคลิกดังกล่าวแล้ว ซึ่งที่พูดถึงกรรมาธิการนั้นมีทั้งกรรมาธิการของ สส. แล้วก็กรรมาธิการของ สว. แต่ก็มีการวิสามัญอาจจะเป็นคนภายนอกได้ และสามารถที่จะมีที่ปรึกษา ผู้ชำนาญการ นักวิชาการ ที่เป็นบุคคลภายนอก แล้วบางคนนี่ ก็บอกว่าก็ต้องการที่จะเข้ามาในครับ ไม่ว่าจะเป็นตำแหน่งที่ จะมีทั้งค่าตอบแทน หรือบางตำแหน่งไม่มีค่าตอบแทนก็ตาม ด้วยบางคน อาจเข้ามาโดยไม่มีค่าตอบแทน ไม่มาประชุมนะครับ ไม่เคยพูด แล้วก็ไม่เคยแสดงความคิดเห็นอะไรเลย ซื้อเรื่องแบบนี้นี่เป็นเรื่องที่รัฐสภาสมควรที่จะมีการตรวจสอบเนื้อเรื่องการแต่งตั้งตำแหน่งต่าง ๆ ไม่ว่าจะเป็นตำแหน่งที่มีค่าตอบแทนหรือไม่มีค่าตอบแทนเลยนะครับ โดยเมื่อเป็นตำแหน่งที่เกี่ยวข้องกับรัฐสภา ก็ควรมีการตรวจสอบ ต้องไม่เกรงใจกัน ไม่ใช่ว่าเอาพรรคพวกตัวเองเข้ามา เพื่อพิมพ์นามบัตร มีตำแหน่ง เดินตาม สส. เดินตาม สว. แล้วจะเป็นความชอบธรรมที่จะทำอะไรก็ได้ เรื่องนี้เป็นเรื่องสำคัญในการที่จะบอกว่าต้องการให้มีการตรวจสอบอย่างจริงจังด้วยครับ ก็เป็นประสบการณ์เป็นความคิดเห็นของคุณอังคณานะครับ ที่อยู่ในสภาก็จะเห็นในส่วนของผู้ที่มาเดินในสะพานจำนวนมากว่าบางครั้งที่มาประชุมสภาหรือไม่ มาเดินตามผู้ใหญ่ไป บางครั้งมีบัตรแล้ว ก็ถ่ายรูปไปแชร์ไป ว่าสามารถทำนู่นทำนี่ได้ ก็ต้องมาเป็นการแอบอ้างพอสมควรนะครัย // ก็ต้องบอกว่ามีหลายคน ที่ขึ้นด้วยออกไปวางที่แล้วไม่แน่ใจเหมือนกันว่าเวลามาร่วมประชุมนี่นิสัยของพี่ส้มเห็นได้เต็มที่แล้วหรือยังไม่จบกลับมากันที่อีก 1 ท่านที่อยู่ในสภาแล้วก็บอกว่าทุกครั้งที่พูดออกมานี่ จะเป็นสัญญาณบอกไปว่าหลังจากนี้ไป รัฐบาลจะทำอะไร ความเคลื่อนไหวในสภาจะมีอะไรบ้าง ไปกันที่ประธานวิปรัฐบาลคุณพิสุทธิ์ชั ยบุตรนะ คุณผู้ชม แน่นอนสื่อมวลชนไปสอบถามหน่อยครับ มีการประชุมในส่วนของวิปรัฐบาล ว่าสัปดาห์นี้การประชุมสภาผู้แทนราษฎรจะมีในส่วนของระเบียบวาระที่เกี่ยวข้องกับการนิรโทษกรรมเข้ามาหรือไม่ อีก 1 เรื่องก็มีการถามเหมือนกัน the icon จะมีการตรวจสอบอย่างไร โดยเฉพาะเสียงที่เกิดขึ้นอยู่ในขณะนี้นะครับ ไปฟังการเปิดเผยนะของคุณวิสุทธิ์ โดนประธานวิปรัฐบาล ได้กล่าวถึงการประชุมสภาผู้แทนราษฎร บอกว่าจะยังไม่มีการพิจารณา วาระงานรายงานนะครับ ของคณะกรรมาธิการวิสามัญ พิจารณาศึกษาการตรากฎหมายนิรโทษกรรม บอกว่ายังไม่ได้รับการประสานจากประธานสภาผู้แทนราษฎร ว่าจะเอาระเบียบวาระการประชุมไหนเข้าสู่การประชุม ต้องฟังพรรคการเมืองในวิปก่อนนะครับ และจะต้องมีการหารือพูดคุยกัน ว่าจะเอาวาระไหน เข้าสู่ที่ประชุมของสภา ส่วนวันพฤหัสบดีที่ 24 ตุลาคมนี้ จะงดการประชุมสภาหรือไม่ เนื่องจากว่าเป็นวันประชุมต่อจากวันหยุดนะ นายวิสุทธิ์ ไชยณรุณ ยืนยันว่าสัปดาห์หน้านะครับ 24 ตุลาคมนี้ ไม่งดการประชุมสภา จะประชุมสภาวันพฤหัสบดีที่ 24 และในวันศุกร์ที่ 25 ตุลาคม ส่วนกรณีของฝ่ายค้านเตรียมที่จะเสนอญัตติด่วนเรื่องของ the icon นั้น คุณวิสุทธิ์กล่าวว่าต้องมาหาด้วยกันก่อนนะ ก็มีการปรึกษาภายในกันก่อน เรื่องของแชร์ลูกโซ่นี่ จะเป็นอย่างไรค่อยมาว่ากัน ที่ปรากฏคลิปเสียงของ ดิ ไอคอน อาจจะเชื่อมโยงกับคณะกรรมาธิการ ของสภาผู้แทนราษฎรนั้น สภาต้องไปตรวจสอบอย่างจริงจังเลยครับ แล้วควรจะส่งต่อให้กับตำรวจดำเนินการ สภาแห่งนี้เป็นสถานที่ศักดิ์สิทธิ์ เป็นที่ออกกฎหมาย เป็นการตรวจสอบรัฐบาล ใครมาหากินในสภาต้องจัดการให้หมดนะครับ คุณผู้ชม นี่คือเสียงเข้มเสียงดังของคุณวิสุทธิ์ ไชยณรุณ มีการพูดคุยกับพี่น้องสื่อมวลชนในสภานะครับ ย้ำอีกทีนะครับ ว่าวันนี้คณะกรรมการปปงของสภาผู้แทนราษฎร ก็เรียกผู้ที่เกี่ยวข้องเข้ามาหารือนะครับ ขณะที่วันพรุ่งนี้คณะกรรมการการคุ้มครองผู้บริโภคก็จะมีการพูดคุยกันเหมือนกับคนที่เกี่ยวข้อง The icon Group นะครับ รายละเอียด ติดตามได้ในช่วงหน้าครับ</w:t>
      </w:r>
    </w:p>
    <w:p>
      <w:pPr>
        <w:pStyle w:val="BodyText"/>
      </w:pPr>
      <w:r>
        <w:t xml:space="preserve">[เสียงดนตรี] ยังไม่รู้เราจะหยิบมาเล่าให้กูมาเล่าทุกวันเสาร์ 08:00 น นิดๆหลังเคารพธงชาติสถานีวิทยุกระจายเสียงและวิทยุโทรทัศน์รัฐสภามีวัตถุประสงค์หลักเผยแพร่การถ่ายทอดสดการประชุมสภารวมทั้งการนำเสนอข่าวและผลิตรายการต่างๆบุคคลที่เกี่ยวข้อง the icon group เข้ามาชี้แจงหารือนะครับ ถึงเรื่องราวต่าง ๆ ที่เกิดขึ้นกับเบคอนประชาชนมันกระทบกับประชาชนสะพานก็เหมือนเป็นตัวแทนของประชาชน ที่จะต้องมีปัญหาพูดคุยการแก้ปัญหาที่เกิดขึ้นด้วยก็เป็นหน้าที่และอำนาจของบทบาทของคณะกรรมาธิการของนักสะสมได้นอนได้หลายคนเนี่ยได้รับเรื่องร้องเรียนจากอดีตขึ้นแบบนี้มีเยอะนั้นหากพูดถึงเรื่องของการขายตรงตลาดแบบหรือว่าแชร์ลูกโซ่ เกิดขึ้นต่อสังคมไทยแล้วก็กระทบกับพี่น้องประชาชนด้วยเงินในกระเป๋าที่มีลักษณะนี้มะนาวบางบริษัทดูเหมือนจะใช่ใช่หรือเปล่าจะมีความใกล้เคียงกันนะครับ ก็อาจจะเป็นการเลี่ยงบาลีหรือว่ามีวิธีการที่แยบยลกันไปนะครับ ขณะที่บอกไปว่าวันพรุ่งนี้นะครับ โดยคณะกรรมาธิการการคุ้มครองผู้บริโภคเห็นว่าจะมีการเชิญนะครับ the icon group ลงทะเบียนกรุ๊ปมาชี้แจงเรื่องนี้ด้วยนะครับ คุณบุญยิ่ง นิติกาญจนา ประธานคณะกรรมาธิการการปกครองผู้บริโภค ได้ครับ ถึงการตรวจสอบกรณี ดิ ไอคอน บอกว่ากรณีนี้เป็นเรื่องใหญ่มากในสังคม ทำให้ตัวแทนทั้งหมดในกรรมาธิการประชุมกันว่า พรุ่งนี้เราจะต้องนำมาพูดคุยหารือ แล้วก็ช่วยประชาชนที่ได้รับผลกระทบ ส่วนผลการตรวจสอบนะครับ บริษัท the icon group ที่มีคนร้องตั้งแต่สมัยสภาที่แล้ว จากการตรวจสอบเป็นอย่างไรบ้าง ผู้สื่อขาวถามไปนะครับ คุณบุญยิ่งบอกนะว่าตนได้ให้เจ้าหน้าที่ตรวจสอบ เอกสารผลการประชุมแล้ว พบว่ามีผู้ร้องเรียนเข้ามาในกรรมาธิการ แล้วก็มีการนำเรื่องสู่ชั้นอนุกรรมาธิการ ท้ายที่สุดนะครับ แล้วก็ได้มีมติให้ สคบ. เป็นผู้เจรจา ซึ่งจบไปได้ด้วยดีนะครับ ส่วนการใช้งานที่เกี่ยวข้องมาในวันพรุ่งนี้นะครับ คุณบุญยิ่งบอกว่ายืนยันว่าที่ออกหนังสือเชิญไปแล้ว แล้วก็จะต้องมีการพูดคุยเรื่องนี้กันอย่างจริงจัง เนื่องจากเป็นเรื่องราวที่ประชาชนได้รับความเดือดร้อน จะชักช้านี่ไม่ได้นะครับ แล้วก็บอกว่าจะปล่อยข้ามวันไปโดยที่เอาวันพรุ่งนี้ไม่ได้ทำอะไรเลยนะ คือไม่ได้เลยจริง ๆ นะครับ โดยตนได้เชิญหน่วยงานนะครับ แล้วก็ The Icon มาพูดคุยนะครับ คุณฉลาด ขามช่วง สมาชิกสภาผู้แทนราษฎรจังหวัดร้อยเอ็ด พรรคเพื่อไทย ในฐานะประธานคณะกรรมการป้องกันและปราบปรามการทุจริตและประพฤติมิชอบ สภาผู้แทนราษฎร เปิดเผยบอกนะครับ ว่าจะหยิบยกประเด็นเรื่องของ the icon ในเรื่องของคลิปเสียง ที่มีการอ้างเคลียร์กับกรรมาธิการ เพื่อเรียกรับผลประโยชน์ ซึ่งบอสพอล ยอมรับนะครับ ว่าเป็นเสียงของตนเองจริง ๆ ว่ามีเจ้าหน้าที่กระทำการทุจริตหรือไม่ เสียงในคลิปดังกล่าว เป็นเสียงของบุคคลใดที่เรียกรับผลประโยชน์ เข้าหารือในที่ประชุมคณะกรรมาธิการด้วยครับ พักเรื่องของความเสียหายที่เกี่ยวข้องกับบริษัท the icon group และมาดูกันที่ความเสียหายจากน้ำอุทกภัยน้ำป่าไหลหลากโคลนถล่มนะฮะจังหวัดบ้านเราเดี๋ยวเจอเหตุการณ์ทหารเคยเจอมาก่อน ธีรพงศ์นี่ ปกติบ้านอยู่ที่ภาคเหนือ ก็จะเห็นอยุ่แล้วภูเขาสูง ฝนตกครั้งใดน้ำป่าก็ไหลมา แต่ครั้งนี้มันหนักจริง ๆ นะ น้ำเปล่าภาคเหนือ จะไม่ได้เหมือนน้ำท่วมภาคกลาง ในการประดับที่คือจะเป็นน้ำที่จะมาจาก ภและไหลมาที คือ แรง เร็ว มาไว ไปไว เชียงใหม่รอบนี้ คือ หาสมควรนะไม่เหมือนปีก่อน ๆ ที่ผ่านมาทำให้เรื่องนี้แหละเรื่องของการที่จะไปเยียวยาการจ่ายเงินให้พี่น้องประชาชนความเสียหายใด ๆ ครับ ไปฟังการเปิดเผยของหัวหน้าพรรคประชาชน คุณณัฐพงษ์ เรืองปัญญาวุฒิ บอกว่ามีขั้นตอนที่ง่ายกว่านี้ อยากจะให้รัฐบาลนี่ นำเรื่องของเทคโนโลยีมาใช้นะ ไปเชื่มโยงกับ Gida นายกใช้ geocoding น้ำท่วมให้กับพี่น้องประชาชน ให้เกิดผลโดยเร็วนะครับ การเปิดเผยของคุณณัฐพงษ์ เรืองปัญญาวุฒิ สส. แบบบัญชีรายชื่อ หัวหน้าพรรคประชาชน ในสภาผู้แทนราษฎรด้วยนะครับ ได้กล่าวถึงกรณีที่รัฐบาลประชาสัมพันธ์ ขอให้ประชาชนได้รับผลกระทบจากเหตุการณ์น้ำท่วม ไปขอหนังสือบอกว่าเป็นหนังสือรับรองผู้ประสบภัย องค์กรปกครองส่วนท้องถิ่น หรือว่า อบต. ในพื้นที่ประสบภัย บอกว่าเรื่องนี้เป็นเรื่องที่ดีที่สุด และพยายามสื่อสารกับประชาชน ให้ทราบงถึงขั้นตอนต่าง ๆ การเยียวยา หลีกเลี่ยงการตกสำรวจการตกหล่นต่าง ๆ ปัญหาสำคัญที่เกิดขึ้น ก็คือกระบวนการเพื่อขอรับการเยียวยาผ่านหนังสือรับรอง ผู้ประสบภัย อาจจะเพิ่มภาระให้แก่ประชาชนเกินควรนะครับ ที่จะเป็นเมื่อเทียบกับความยากลำบากของผู้ประสบภัยที่เผชิญอยู่แล้ว นอกจากนั้นนะ ประชาชนต้องไปขอหนังสือรับรองจาก อปท. กระบวนการหลังจากนี้ ก็คือจะมีการพูดถึงการประชาคมระดับหมู่บ้าน ต้องรอการอนุมัติคณะกรรมการภัยพิบัติระดับอำเภอ ระดับจังหวัด ระยะเวลาดำเนินการ กำหนดไว้ยาวนานถึง 90 วันเลยทีเดียวเลยครับ วันนี้ สส . ณัฐพงษ์ กล่าวว่าถึงเวลาแล้วที่ทางรัฐบาลต้องนำระบบ geocoding นะฮะ มาใช้เป็นข้อมูลพื้นฐาน ในการพิจารณาเยียวยาให้กับประชาชน โดยทางรัฐบาลสามารถใช้ภาพถ่ายดาวเทียม จากสำนักงานพัฒนาเทคโนโลยีอวกาศ และภูมิสารสนเทศ หรทอเราเรียกกันติดปากว่า</w:t>
      </w:r>
      <w:r>
        <w:t xml:space="preserve"> </w:t>
      </w:r>
      <w:r>
        <w:t xml:space="preserve">“</w:t>
      </w:r>
      <w:r>
        <w:t xml:space="preserve">จิสด้า</w:t>
      </w:r>
      <w:r>
        <w:t xml:space="preserve">”</w:t>
      </w:r>
      <w:r>
        <w:t xml:space="preserve"> </w:t>
      </w:r>
      <w:r>
        <w:t xml:space="preserve">ครับ มาซ้อนทับกับข้อมูลบ้านเลขที่ตามพิกัดต่าง ๆ ที่อยู่บนแผนที่โลก ซึ่งประเทศไทยมีการใช้ระบบนี้ในการทำงานของการไฟฟ้า การประปา ไปรษณีย์ไทย แล้วก็มีข้อมูลบ้านเลขที่ตำแหน่งต่าง ๆ ของพิกัดของบ้านอยู่แล้ว เรายังไม่เคยถูกนำมาใช้กรณีนี้ ควรเป็นได้การจัดการอย่างน้ำท่วมได้อย่างเต็มรูปแบบ ในอนาคตด้วยนะครับ รัฐบาลสามารถนำข้อมูลพื้นฐานต่าง ๆ เหล่านี้ มาพิจารณาใช้เงินชดเชยต่าง ๆ ให้กับผู้ประสบภัย โดยอัตโนมัติผ่าน Application ที่ชื่อว่า</w:t>
      </w:r>
      <w:r>
        <w:t xml:space="preserve"> </w:t>
      </w:r>
      <w:r>
        <w:t xml:space="preserve">“</w:t>
      </w:r>
      <w:r>
        <w:t xml:space="preserve">ทางรัฐ</w:t>
      </w:r>
      <w:r>
        <w:t xml:space="preserve">”</w:t>
      </w:r>
      <w:r>
        <w:t xml:space="preserve"> </w:t>
      </w:r>
      <w:r>
        <w:t xml:space="preserve">หรือประชาชนเข้าไปกดขอ ถ้าตรวจสอบข้อมูลแล้วตรงกับ geocoding บ้านน้ำท่วมจริงก็จ่ายโอนกันแบบนั้นเลยนะครับ หรือจะจ่ายเป็นบางส่วนก็พอความรวดเร็ว และช่วยเหลือทันการต่อความจำเป็นของผู้ประสบภัย อย่างไรก็ตามได้ครับ ตั้งแต่คงยังย้ำว่า หวังเป็นอย่างยิ่งว่ารัฐบาล โดยนายกรัฐมนตรี จะนำข้อเสนอนี้ ไปพิจารณากลับก่อน หน้านี้ ตนเคยเสริมมามาตรการ ที่เกี่ยวข้องกับเที่ยวเมืองน้ำลด ให้สินเชื่อดอกเบี้ยต่ำ หรือว่า soft loan แต่ภาคเอกชนที่ได้รับผลกระทบซึ่งยินดีที่ทางรัฐบาลได้ขยับนโยบายโดยตรงตามข้อเสนอของสภาเราจะมีมาตรการบางอย่างที่ชื่อว่า</w:t>
      </w:r>
      <w:r>
        <w:t xml:space="preserve"> </w:t>
      </w:r>
      <w:r>
        <w:t xml:space="preserve">“</w:t>
      </w:r>
      <w:r>
        <w:t xml:space="preserve">แอ่วเหนือคนละครึ่ง</w:t>
      </w:r>
      <w:r>
        <w:t xml:space="preserve">”</w:t>
      </w:r>
      <w:r>
        <w:t xml:space="preserve"> </w:t>
      </w:r>
      <w:r>
        <w:t xml:space="preserve">ออกมาในขณะนี้ แล้วจะมีความแตกต่างกันไปบ้าง แต่ก็ขอให้สนับสนุน เพื่อให้เกิดการฟื้นฟูทางเศรษฐกิจต่าง ๆ หลังจากภัยพิบัติให้โดยเร็วต่อไป ต่อไปด้วยนะครับ</w:t>
      </w:r>
    </w:p>
    <w:p>
      <w:pPr>
        <w:pStyle w:val="BodyText"/>
      </w:pPr>
      <w:r>
        <w:t xml:space="preserve">(คุณธีรพงษ์) ไปที่เรื่องราวของคดีตากใบกันบ้างนะครับ อีกไม่ถึง 10 วันแล้วนะครับ 25 ตุลาคม นี้ คดีก็จะสิ้นสุดอายุความ แน่นอนว่าตอนนี้หลายฝ่ายก็พยายามจะตามตัวผู้ที่เกี่ยวข้องในคดี มารับทราบ มารับโทษ มีความคิดความเห็นมาจากคุณณัฐวุฒิ บัวประทุม … ประชาชนก็บอกนะว่า รัฐบาลควรจะแสดงความจริงใจกันสักหน่อยหนึ่งนะครับ คนที่เกี่ยวข้องในคดีตากใบมาดำเนินคดีนะครับ แล้วก็บอกด้วยนะว่าตอนนี้ของพลเอกพิศาล วัฒนวงษ์คีรี ยื่นหนังสือลาออก สส. เพื่อไทย ถือเป็นความรับผิดชอบเบื้องต้นนี่นะครับ เพราะว่าณัฐวุฒิ บัวประทุม สส. บัญชีรายชื่อพรรคประชาชนกล่าวถึงกรณีพลเอกทหารพัฒนาวงคีรีสมาชิกสภาผู้แทนราษฎรแบบบัญชีรายชื่อพรรคเพื่อไทย ลาออกจากสมาชิกพรรคเพื่อไทย ว่าแม้จะไม่ใช่เรื่องของสภาโดยตรง แต่เป็นเรื่องของสมาชิกสภาผู้แทนราษฎร และประชาชนพื้นที่ภาคใต้ เรื่องนี้เป็นการวัดความจริงใจของรัฐบาล สืบเนื่องกันมาตลอด 20 ปี ในการนำตัวผู้ต้องหามาดำเนินคดี เพื่อคืนความยุติธรรมให้กับประชาชนมากน้อยแค่ไหน ซึ่งการลาออกไม่ได้ส่งผลต่อการดำเนินคดี และการลาออกไม่ได้ส่งผลต่อการทำหน้าที่ของรัฐ ไม่ได้ส่งผลในการทำหน้าที่ประสานขอตัวมาลงโทษ ซึ่งการประชุมกรรมาธิการ การกฎหมายการยุติธรรม แล้วสิทธิมนุษยชน สภาผู้แทนราษฎร ก็ทราบว่าผู้ต้องหา 2 ใน 6 คน หนีออกนอกประเทศไปแล้วนะครับ อยู่ที่ญี่ปุ่น อังกฤษ ซึ่งก็มีความสัมพันธ์อันดีกับไทย ซึ่งก็มีกฎหมายการส่งตัวผู้ร้ายข้ามแดนด้วย จึงอยากเห็นความพยายามมากที่สุดของรัฐสภาไทยนะครับ ในการนำตัวผู้ถูกดำเนินคดีมาลงโทษ อย่างไรก็ตาม มองว่าการลาออก ของ พลเอก พิศาล เป็นความรับผิดชอบเบื้องต้น ซึ่งไม่รู้ว่าเกิดขึ้นจากความจริงใจ ที่อยากจะแก้ปัญหานี้ หรือดำเนินการตามคำแนะนำของใคร คุณณัฐวุฒิยังบอกเพิ่มเติมนะ ว่าขอเรียกร้องในฐานะวิปฝ่ายค้าน ขอให้รัฐบาลมีความจริงใจ เพราะตากใบไม่ใช่เรื่องของผู้เสียหาย หรือผู้เสียหาย แต่ว่าคือความเชื่อมั่นได้ครับ ของประชาชนใน 3 จังหวัดชายแดนภาคใต้ ส่วนกรณีพรรคเพื่อไทย ในทำนองว่ากรณีนี้เป็นเรื่องส่วนบุคคล ดังนั้น การลาออกถือเป็นการความรับผิดชอบหรือไม่ ประเด็นนี้คุณณัฐวุฒิก็บอกแล้วว่า เรื่องนี้ไม่ใช่เรื่องของตัวบุคคล หรือพรรคการเมืองใดพรรคการเมืองหนึ่ง แน่นอนว่าความรับผิดชอบส่วนบุคคล ขึ้นด้วยกันลาออก แต่ไม่รู้ว่าต้องการที่จะแก้ไขปัญหาสถานการณ์ทางการเมือง มากกว่าที่จะแก้ไขปัญหาบ้านเมืองหรือไม่ จึงอยากจะเรียกร้องไปยังรัฐบาลไทยนะครับ อยากเห็นความมุ่งมั่น ตั้งใจมากกว่านี้ ในการนำตัวผู้ถูกดำเนินคดีมาเข้าสู่กระบวนการยุติธรรม อย่างน้อยเพื่อส่งสารถึงคนจังหวัดชายแดนภาคใต้ ว่าได้พยายามถึงที่สุด แต่ในความเป็นพรรคการเมือง สำหรับพรรคเพื่อไทย คงมีคำตอบต่อคนที่เลือกท่านต่อเรื่องที่เกิดขึ้น พรรคประชาชน ในฐานวิปฝ่ายค้าน จะใช้กลไกติดตามเรื่องนี้เพื่อคืนความเป็นธรรมให้กับประชาชน ทั้งเรื่องของการสนับสนุนการดำเนินคดีที่ศาลจังหวัดนราธิวาส กลไกผ่านคณะกรรมาธิการ ในคณะต่าง ๆ ของสภา การตั้งกระทู้ถาม ในที่ประชุมสภาผู้แทนราษฎร แต่เนื่องจากรัฐบาล ก็เพิ่งเข้ามารับตำแหน่งได้เพียงไม่นานนะครับ ฝ่ายค้านจะไม่มีการยื่นขอเปิดอภิปรายทั่วไป แล้วก็อภิปรายไม่ไว้วางใจในสมัยการประชุมนี้ แต่จะมีการยื่นขอเปิดอภิปรายในสมัยประชุมหน้า ซึ่งก็จะมีการนำเรื่องนี้เป็น 1 เรื่อง ที่จะอภิปรายรัฐบาลนะครับ คุณนัฐวุฒิยังบอกเพิ่มเติมนะว่าต้องไม่ลืมว่าคดีตากใบไม่ได้เริ่มต้นโดยรัฐ แต่เป็นประชาชนที่ยื่นฟ้องต่อศาลเอง เหตุการณ์นี้สะท้อนไปถึงความคิดของรัฐบาลในขณะนั้น รัฐสภาไทยใ นการในการแก้ปัญหา 3 จังหวัดชายแดนภาคใต้ ที่ใหญ่ไปกว่าความรับผิดชอบทางกฎหมาย ส่วนเจ้าหน้าที่ที่รับผิดชอบ นะครับ ติดตามตัวผู้กระทำความผิด ในกรณีหมดอายุความ ต้องมีความผิดฐานละเว้นการปฏิบัติหน้าที่หรือไม่ คุณณัฐวุฒิยังบอกด้วยนะว่าคงต้องรอให้ถึงวันนั้นก่อน ตั้งแต่วันนี้จนถึง 25 ตุลาคม ก็ยังอยากเห็นความพยายามให้มากที่สุดครับ ยังอยู่ที่ประเด็นที่เกี่ยวข้องกับคดีตากใบ ที่นราธิวาสเมื่อ 20 ปีที่ผ่านมานะครับ คุณกวี สืบแสง สส. ของพรรคเป็นธรรม และไปประชุมสหภาพรัฐสภาโลก หรือว่า ICU บอกว่าตัวเองนี่ มีการพิจารณาเรื่องนี้เรื่องของการละเมิดเรื่องของมนุษยธรรมนี่ ในเวทีการประชุมของสมัชชารัฐสภาโลกด้วยนะครับ การเปิดเผยล่าสุดของคุณกรรวีร์ สืบแสง สมาชิกสภาผู้แทนราษฎร แบบบัญชีรายชื่อพรรคเป็นธรรม เปิดเผยผลการประชุมร่วมในส่วนของสหภาพรัฐสภาโลก หรือว่า IPU เกิดขึ้นตั้งแต่วันที่ 13 ถึง 18 ตุลาคมนี้นะ ประเทศไทยเป็นสมาชิก ในฐานะความร่วมมือของฝ่ายนิติบัญญัติ ร่วมแรกเปลี่ยนร่มความร่วมมือต่าง ๆ ในกรณีของรัฐบาลของประเทศต่าง ๆ ไม่สามารถทำหน้าที่ได้ จะมีการทำงานร่วมกันรูปแบบของการบริการประเด็นต่าง ๆ ซึ่งตนได้รับเลือกเป็นกรรมการว่าด้วยการส่งเสริมกฎหมายและมนุษยธรรมระหว่างประเทศ จึงเข้าร่วมการประชุมในปีนี้ มีการประชุมในการบริการที่เรียกว่า</w:t>
      </w:r>
      <w:r>
        <w:t xml:space="preserve"> </w:t>
      </w:r>
      <w:r>
        <w:t xml:space="preserve">“</w:t>
      </w:r>
      <w:r>
        <w:t xml:space="preserve">IHL</w:t>
      </w:r>
      <w:r>
        <w:t xml:space="preserve">”</w:t>
      </w:r>
      <w:r>
        <w:t xml:space="preserve"> </w:t>
      </w:r>
      <w:r>
        <w:t xml:space="preserve">หัวข้อปีนี้มีการเสนอสถานการณ์มนุษยธรรม ในประเทศซูดานและคองโก เป็นการหารือถึงการเคารพกฎหมาย เรื่องของความเป็นสงคราม ภาวะสงคราม ซึ่งทางการบริการที่มี 12 คน จะพิจารณาว่าจะลงพื้นที่ใดได้ ส่วนวิธีการแก้ไขปัญหาต่าง ๆ การใช้กฎหมาย การละเมิดสิทธิมนุษยชน ในประเทศไทย โดยเฉพาะคดีตากใบที่กำลังจะหมดอายุความลง ถัดมา สส. กรรณวีร์ยังไม่มีการเปิดเผยว่าหัวข้อของการประชุมกรรมาธิการ IHL ไม่สามารถเสนอสถานการณ์จังหวัดชายแดนภาคใต้ของไทย ได้โดยตรง เขาไม่ได้รับการยอมรับว่าเป็นภาวะสงคราม แต่ว่าการใช้กฎอัยการศึกกู้โลก ก็คือภาวะสงครามในฐานะที่ตนเองติดตามสถานการณ์สันติภาพในปัตตานี จึงอยากจะได้เปลี่ยนเรื่องนี้ต่อกรรมาธิการทั้ง 12 คนด้วยนะครับ เพราะว่าสถานการณ์ในจังหวัดชายแดนภาคใต้ของไทย ยืดเยื้อมา 20 ปีแล้ว โดยเฉพาะคดีตากใบจะหมดอายุคดีความต่าง ๆ ใน 25 ตุลาคมนี้ และมีสสตกเป็นจำเลยหนีคดี ในต่างประเทศด้วยปิดท้าย จะเปิดเผยด้วยว่าการประชุมในปีนี้ ประเทศไทย ได้เสนอชื่อ นางสาววิสาระดี เตชะธีราวัฒน์ สส. จากทางพรรคเพื่อไทย เป็นกรรมาธิการสตรี และนายนพดล อินนา สว. นะครับ เป็นกรรมาธิการเทคโนโลยีและวิทยาศาสตร์ ที่ได้รับการเห็นชอบในที่ประชุมอาเซียน +3 กลุ่มรัฐศาสตร์เอเชียแปซิฟิก แล้วเราการรับรองอย่างเป็นทางการ จากที่ประชุมของ IPU ก็ได้ เป็นเรื่องดีน ะที่สมาชิกรัฐสภาของไทยไม่เคารพอีก 2 กรรมาธิการเลยทีเดียวครับ คลายปมพื้น… ข่าววันนี้ก็พาผู้ชมไปรู้จักหวยเกษียณอายุวัฒนะถ้าไม่ถูกเนี่ยเงินออกได้เป็นเงินออกได้ ๆ แล้วก็พี่น้องประชาชนที่ไม่ได้อยู่ในระบบราชการต่าง ๆ สามารถเข้าไปกดคลิกได้ในอนาคตเกษียรนี่ จะมีช่องทางต่าง ๆ ให้ผู้ชมดำเนินการอย่างไรเ ขามีวัตถุประสงค์อย่างไรนะ ติดตามข่าวรัฐมนตรีช่วยว่าการกระทรวงการคลัง คุณเผ่าภูมิ โรจนสกุล บอกว่าเรื่องนี้เป็นเส้นทางการออมของประชาชน ในอนาคต ไปติดตามกับผู้สื่อข่าวของเรา กับช่วงคลายปมพื้นที่ ขยี้ปมข่าว เช้านี้ครับ</w:t>
      </w:r>
    </w:p>
    <w:p>
      <w:pPr>
        <w:pStyle w:val="BodyText"/>
      </w:pPr>
      <w:r>
        <w:t xml:space="preserve">[เสียงดนตรี] หลังจากที่ประชุม ครม. มีมติเห็นชอบการส่งเสริมการออมทรัพย์ของกองทุนการออมแห่งชาติ เพื่อรองรับการเกษียณผ่านโครงการสะสมทรัพย์เพื่อเงินออมยามเกษียณหรือหวยเกษียณ มอบหมายให้กองทุนการออมแห่งชาติ หรือ กอช. ดำเนินการแก้ไขเพิ่มเติม กอช. ส่วนที่เกี่ยวข้องเพื่อรองรับการดำเนินโครงการหวยเกษียณ หวยเกษียณเป็นตลาดสะสมทรัพย์ที่กระทรวงการคลังเปิดตัวขึ้น เพื่อส่งเสริมการออม โดยผสมผสานชอบในการเสี่ยงดวงของคนไทยเข้ามาเป็นแรงใส่ในการออมเงินสำหรับหลักเกณฑ์ของหวยเกษียณออกสามารถซื้อสลากขูด ต้องผ่าน App ของกทม. ใบละ 50 บาท ซื้อได้สูงสุดไม่เกินเดือนละ 3,000 บาท ซื้อได้ตลอด 24 ชั่วโมง ออกรางวัลทุกวันศุกร์ เวลา 17:00 น. รางวัลที่ 1 เป็นจำนวนเงิน 1 ล้านบาทจำนวน 5 รางวัล รางวัลที่ 2 จำนวนเงิน 10,000 บาทจำนวน 10 รางวัล ผู้ถูกรางวัลจะสามารถถอนเงินรางวัลได้ทันที หากกลางวันออกไม่ครบ ทบไปงวดต่อไป ไม่ว่าถูกรางวัลหรือไม่ถูกรางวัลเงินที่ซื้อสลากทุกบาทจะถูกเก็บไว้ในบัญชีเงินออมของแต่ละบุคคลผ่าน กอชก็จะสามารถถอนคืนได้ตอนอายุ 60 ปี เพื่อการออมทรัพย์รองรับการเกษียณ เงินในบัญชียังไม่มีผลตอบแทน จากการลงทุนตลอดระยะเวลาก่อนเกษียณ ผ่าน กสทช. ผู้ฝากเงินไม่ถูกรางวัล เงินรางวัลจะถูกยกไปงวดถัดไป แลกเงินต้นจะถูกเก็บเป็นเงินออมในบัญชีผู้ฝากกับ กอช. สำหรับเงินออมนี้ กอช. จะนำไปลงทุนในกองทุนที่มีความเสี่ยงต่ำผลตอบแทนไม่สูงมาก กองทุนการออมแห่งชาติเตรียมดำเนินการแก้ไขพระราชบัญญัติกองทุนการออมแห่งชาติ โดยคาดว่าจะเริ่มจำหน่ายได้ในช่วงต้นปี 2568 ในเฟสแรกจะมุ่งไปที่ 3 กลุ่มเป้าหมายหลัก ได้แก่ คนที่เป็นสมาชิกพออยู่แล้ว แรงงานนอกระบบ ผู้ประกันตนตามมาตรา 40 ล่าสุดเลขาธิการคณะกรรมการกองทุนการออมแห่งชาติ หรือ กอช. ได้เปิดเผยถึงความคืบหน้า เรื่องสลากออมทรัพย์ เพื่อเงินออมยามเกษียณ หรือหวยเกษียณ เพิ่มเติมหลักเกณฑ์จากเดิม หายเกษียณที่มีผู้ที่มีอายุ 60 ปีซื้อนั้น จะสามารถซื้อได้ไม่เกิน 3000 บาทต่อเดือน ซื้อเท่าไร ก็เก็บเท่านั้น ส่วนนี้จะสะสมให้ครบ 10 ปี ถึงจะสามารถถอนออกมาได้ แต่รัฐจะไม่สมทบเข้าไป หากถูกรางวัลสามารถนำเงินไปขึ้นได้ทันที แต่ต้องรอนำเข้าการพิจารณาในชั้นของคณะกรรมการ กอช. ก่อนที่จะเสนอต่อคณะรัฐมนตรี และนำสู่การพิจารณาของสภาผู้แทนราษฎร ซึ่งคาดว่าอย่างไรที่สุด น่าจะแล้วเสร็จภายในไตรมาสที่ 1 ของปี 2568 นี้ อรวรรณ วงศ์จันทรมณี ทีมข่าวโทรทัศน์รัฐส ภารายงาน เป็นที่ความเคลื่อนไหวต่างประเทศคุณกิตติ มารออยู่แล้วนะครับ คุณชมการสู้รบกันระหว่างอิสราเอล กับอิหร่านว่าสหรัฐฯ ให้คำมั่นสัญญา อิสราเอลจะไม่โจมตีสถานที่สำคัญ สำคัญ ในปฏิทินของอิหร่านนะ ผู้ส่งออกน้ำมันรายใหญ่นะครับ ถ้าเกิดมีการโจมตีแหล่งน้ำมันของอิหร่าน แน่นอน สำคัญ เรื่องของราคาพลังงานของโลกเปลี่ยนไปแน่นอน แหล่งที่ 2 ที่เขาให้คำมั่นแน่ ๆ ว่าจะไม่โจมตี คือ โรงงานนิวเคลียร์ ถูก… เรียกว่ามีการกล่าวหาตลอดว่าอิหร่านนั้น ทำโรงงานพลังงานนิวเคลียร์ เกี่ยวกับเรื่องของอาวุธ ไม่เกี่ยวกับเรื่องของพลังงานเท่าไร เดี๋ยวต้องไปติดตามกันในช่วงท้ายกับต่างประเทศครับ งานนี้ บอสของอิสราเอลออกมาบอกเองนะ บอก ให้คำมั่นว่าจะไม่โจมตี กับบอสใหญ่ได้น้ำมันทีหลังแล้วกันอยู่ที่บ้านแล้วกันนะ ติดตามข่าวต่างประเทศครับ ไปพักกันก่อนสักครู่นะครับ ช่วงหน้าคุยกันต่อกับคุณกิตติ เสรีประยูร ครับ</w:t>
      </w:r>
    </w:p>
    <w:p>
      <w:pPr>
        <w:pStyle w:val="BodyText"/>
      </w:pPr>
      <w:r>
        <w:t xml:space="preserve">[เสียงดนตรี] จากเรื่องเรียกว่าความวุ่นวายในเมืองไทยนะครับ เกี่ยวกับเรื่องของการค้าขาย การธุรกิจแชร์ลูกโซ่ โยงเข้าไปถึงการเมือ งไปดูเรื่องของการเมืองระหว่างประเทศกันบ้างครับ ความขัดแย้งในตะวันออกกลาง ยังมีอยู่ครับ ล่าสุดสื่อของสหรัฐออกมารายงานครับ ว่าอิสราเอลให้คำมั่นกับรัฐบาลสหรัฐครับ ว่าจะไม่โจมตีโรงงานนิวเคลียร์แล้วก็แหล่งพลังงานทางด้านของน้ำมันในอิหร่าน ครับ โดยท้องถิ่นหลายแห่งของสหรัฐครับ นำโดย The Woshington post รายงานโดยอ้าง ข้อมูลจากแหล่งข่าวด้านความมั่นคงในทำเนียบขาวครับ ว่าได้รับการให้คำมั่นจาก นายเบนยามิน ทันยาฮู นายกรัฐมนตรีของอิสราเอลครับ ว่าการโจมตีต่อโต้งอิหร่าน ยิงขีปนาวุธใส่อิสราเอล เมื่อวันที่ 1 ตุลาคมที่ผ่านมา เน้นเฉพาะหมายทางทหารเท่านั้นครับ การให้คำแนะนำการของผู้นำอิสราเอลสร้างความโล่งใจในระดับหนึ่งให้แก่รัฐบาลสหรัฐฯ เนื่องจากตลอดระยะเวลาที่ผ่านมาครับ โจไบเดน ประธานาธิบดี ก็เดือนนี้มาตลอดครับ ว่าโครงสร้างพื้นฐานที่เกี่ยวข้องกับน้ำมัน แล้วก็นิวเคลียร์ของอิหร่าน ไม่ควรเป็นเป้าหมายทางทหารสำหรับอิสราเอล ขณะที่ทำเนียบรัฐบาลอิสราเอล เผยแพร่แถลงการณ์ของได้ทันยาฮูว่า สั่งการให้ความคิดเห็นและการแสดงความวิตกกังวลของสหรัฐฯ อย่างไรก็ตาม ท้ายที่สุดครับ แล้วเร็วจะตัดสินใจเองว่าจะทำอะไรแล้วก็ดำเนินการในรูปแบบใดครับ จากเรื่องของอิสราเอลไปที่สหภาพยุโรปหรืออียูกันบ้างครับ อยู่ดำเนินการคว่ำบาตร เจ้าหน้าที่แล้วก็หน่วยงานสำคัญของอิหร่าน รวมถึงสายการบินที่ถูกกล่าวหาครับ ว่ามีส่วนร่วมในการส่งขีปณาวุธ อนาคตแล้วก็โดนให้เสียครับ เพื่อใช้ในการต่อสู้กับสงกรานต์ในยูเครนนั่นเองครับ รัฐมนตรีว่าการกระทรวงต่างประเทศของประเทศสมาชิก EU อนุมัติมาตรการคว่ำบาตร ต่อหน่วยงาน 7 แห่งครับ รวมถึงสายการบินอิหร่านแอร์แล้วก็ 6 คน 7 คนรวมถึงนายเซย่า insatiable ปลัดกระทรวงกลาโหมของอิหร่าน แล้วก็เจ้าหน้าที่ระดับสูงของกองกำลังนักรบครุฑ สังกัดกองกำลังพิทักษ์ปฏิวัติอิหร่านดู rgc ด้านของนาง asura cryin กับประธานคณะกรรมาธิการอีซีครับ แสดงความยินดีที่ประเทศสมาชิกทั้งหมดของ EU เห็นชอบดำเนินการคว่ำบาตรของอิหร่าน เนื่องจากการสนับสนุนของอิหร่านที่มีต่อสงครามรุกรานยูเครนของรัสเซียเป็นสิ่งที่ยอมรับไม่ได้ แล้วก็จะต้องยุติลง พร้อมกับเสริมอีกครับ พอดีอยู่จำเป็นต้องดำเนินการมากกว่านี้สายการบินกลับได้แก่ซาฮาแอร์ไลน์ แล้วก็มาหาได้รับผลกระทบจากมาตรการคว่ำบาตรของ EU เช่นเดียวกับบริษัทจัดซื้อจัดจ้าง 2560 ถูกกล่าวหากับว่าจัดหาแล้วก็ส่งมอบอากาศยานไร้คนขับuva uav ครับ ที่ผลิตในอิหร่านรวมถึงชิ้นส่วน แล้วก็เทคโนโลยีที่เกี่ยวข้องให้กับรัสเซีย ผ่านเครือข่ายจัดซื้อจัดจ้างข้ามชาตินอกจากนี้ครับ คว่ำบาตรยังมุ่งเป้าไปที่บริษัท 2 แห่ง ซึ่งมีส่วนเกี่ยวข้องกับการผลิตเชื้อเพลิง ขับเคลื่อนที่ใช้ยิงจรวด แล้วก็ขีดอนาคตอีกด้วย ทั้งนี้หน่วยงานแล้วก็บุคคลที่ตกอยู่ภายใต้การคว่ำบาตร จะถูกอายัดทรัพย์สิน และถูกห้ามไม่ให้เดินทางไปยัง EU ขณะที่ทางการสื่อสารการปฏิเสธข้อกล่าวหาของชาติตะวันตกเกี่ยวกับการส่งกี่วัน ให้กับรัสเซีย เพื่อใช้ในยูเครนครับ เดี๋ยวนี้สงครามต่าง ๆ ใช้นักรบ ที่เป็นคนน้อยลง ใช้นักรบที่เป็นเครื่องจักรกลมากขึ้น เล็งเป้าหมายโจมตีได้แม่นยำขึ้น แต่ทั้งหมดทั้งปวง เพื่อการทำลายล้างมนุษยชาติครับ สงครามไม่ควรเกิด ความขัดแย้งไม่ควรเกิดแน่นอน ล่าสุดยึดทรัพย์นะ บ้านเราก็ยึดทรัพย์นะ คดีดำด้วยนะ 100 กว่าล้านไม่รู้ต่อไปจะเป็นยังไงนบ้านเขาเริ่มยึดทรัพย์กันบ้างและยึดทรัพย์ของบ้านเขาคือจัดการมาให้ทรัพย์สินเคลื่อนย้ายไปไหน บ้านเราก็ทำนองเดียวกัน ทรัพย์สินยังเคลื่อนย้ายไม่ได้ ล่าสุด 90 วันนะ ยังไปไหนไม่ได้</w:t>
      </w:r>
    </w:p>
    <w:p>
      <w:pPr>
        <w:pStyle w:val="BodyText"/>
      </w:pPr>
      <w:r>
        <w:t xml:space="preserve">(คุณณัฐภัทรพล) เดี๋ยวจะอายัดไว้เป็นคดีที่ประชาชนให้ความสนใจ และก็มีมูลค่าความเสียหายนะครับ ชาวต่างประเทศเช้านี้นะครับ คุณผู้ชมและนี่คือทั้งหมดนะในห้องข่าวรัฐสภาเฉพาะเช้า จบรายการของเรา รายการถัดไป เกาะติดสภา รออยู่ กับการประชุมสภาผู้แทนราษฎรครับ หมดเวลาห้องข่าวรัฐสภาเช้า ขอบคุณสำหรับการติดตามรับชมวันนี้นะครับ พร้อมด้วยอาจารย์และภาษามือ อาจารย์คมคิด สันสนะเกียรติ และทีมงานทุกคนครับ สวัสดีครับ สวัสดีครับ</w:t>
      </w:r>
    </w:p>
    <w:p>
      <w:pPr>
        <w:pStyle w:val="BodyText"/>
      </w:pPr>
      <w:r>
        <w:t xml:space="preserve">(คุณกิตติ)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ASR + PE ห้องข่าวรัฐสภาแชนแนล ข่าวเช้า วันที่ 16 ตุลาคม 2567 เวลา 08.00-09.00 น.</dc:title>
  <dc:creator/>
  <cp:keywords/>
  <dcterms:created xsi:type="dcterms:W3CDTF">2024-10-16T02:25:14Z</dcterms:created>
  <dcterms:modified xsi:type="dcterms:W3CDTF">2024-10-16T02:2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6 ตุลาคม 2567 เวลา 08.00 น.</vt:lpwstr>
  </property>
  <property fmtid="{D5CDD505-2E9C-101B-9397-08002B2CF9AE}" pid="3" name="subtitle">
    <vt:lpwstr/>
  </property>
</Properties>
</file>